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20C44E" w14:textId="76A40C9E" w:rsidR="005C4D70" w:rsidRPr="005B426B" w:rsidRDefault="005C4D70" w:rsidP="005C4D70">
      <w:pPr>
        <w:jc w:val="center"/>
        <w:rPr>
          <w:b/>
          <w:bCs/>
          <w:sz w:val="28"/>
          <w:szCs w:val="28"/>
        </w:rPr>
      </w:pPr>
      <w:r w:rsidRPr="005B426B">
        <w:rPr>
          <w:b/>
          <w:bCs/>
          <w:sz w:val="28"/>
          <w:szCs w:val="28"/>
        </w:rPr>
        <w:t>The La Vernia Market Days</w:t>
      </w:r>
    </w:p>
    <w:p w14:paraId="4D38D213" w14:textId="0E85112C" w:rsidR="00566797" w:rsidRPr="005B426B" w:rsidRDefault="005C4D70" w:rsidP="005C4D70">
      <w:pPr>
        <w:jc w:val="center"/>
        <w:rPr>
          <w:b/>
          <w:bCs/>
          <w:sz w:val="28"/>
          <w:szCs w:val="28"/>
        </w:rPr>
      </w:pPr>
      <w:r w:rsidRPr="005B426B">
        <w:rPr>
          <w:b/>
          <w:bCs/>
          <w:sz w:val="28"/>
          <w:szCs w:val="28"/>
        </w:rPr>
        <w:t>Texas Sales and Use Tax Permit</w:t>
      </w:r>
      <w:r w:rsidRPr="005B426B">
        <w:rPr>
          <w:b/>
          <w:bCs/>
          <w:sz w:val="28"/>
          <w:szCs w:val="28"/>
        </w:rPr>
        <w:t xml:space="preserve"> Agreement</w:t>
      </w:r>
    </w:p>
    <w:p w14:paraId="7EA0FA93" w14:textId="267C1F22" w:rsidR="005C4D70" w:rsidRDefault="005C4D70" w:rsidP="005C4D70">
      <w:pPr>
        <w:rPr>
          <w:sz w:val="28"/>
          <w:szCs w:val="28"/>
        </w:rPr>
      </w:pPr>
      <w:r w:rsidRPr="005B426B">
        <w:rPr>
          <w:sz w:val="28"/>
          <w:szCs w:val="28"/>
        </w:rPr>
        <w:t>If you do not have a “</w:t>
      </w:r>
      <w:r w:rsidRPr="005B426B">
        <w:rPr>
          <w:sz w:val="28"/>
          <w:szCs w:val="28"/>
        </w:rPr>
        <w:t>Texas Sales and Use Tax Permit</w:t>
      </w:r>
      <w:r w:rsidRPr="005B426B">
        <w:rPr>
          <w:sz w:val="28"/>
          <w:szCs w:val="28"/>
        </w:rPr>
        <w:t xml:space="preserve">” but </w:t>
      </w:r>
      <w:r w:rsidR="007F750E">
        <w:rPr>
          <w:sz w:val="28"/>
          <w:szCs w:val="28"/>
        </w:rPr>
        <w:t xml:space="preserve">you </w:t>
      </w:r>
      <w:r w:rsidRPr="005B426B">
        <w:rPr>
          <w:sz w:val="28"/>
          <w:szCs w:val="28"/>
        </w:rPr>
        <w:t xml:space="preserve">will be selling taxable items at the La Vernia Market </w:t>
      </w:r>
      <w:r w:rsidR="009F37AA" w:rsidRPr="005B426B">
        <w:rPr>
          <w:sz w:val="28"/>
          <w:szCs w:val="28"/>
        </w:rPr>
        <w:t>D</w:t>
      </w:r>
      <w:r w:rsidRPr="005B426B">
        <w:rPr>
          <w:sz w:val="28"/>
          <w:szCs w:val="28"/>
        </w:rPr>
        <w:t xml:space="preserve">ays you must agree to the following. </w:t>
      </w:r>
    </w:p>
    <w:p w14:paraId="425763D4" w14:textId="77777777" w:rsidR="005B426B" w:rsidRPr="005B426B" w:rsidRDefault="005B426B" w:rsidP="005C4D70">
      <w:pPr>
        <w:rPr>
          <w:sz w:val="12"/>
          <w:szCs w:val="12"/>
        </w:rPr>
      </w:pPr>
    </w:p>
    <w:p w14:paraId="4F2C4A66" w14:textId="310AA7F7" w:rsidR="005C4D70" w:rsidRPr="005B426B" w:rsidRDefault="005C4D70" w:rsidP="005C4D7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B426B">
        <w:rPr>
          <w:sz w:val="28"/>
          <w:szCs w:val="28"/>
        </w:rPr>
        <w:t xml:space="preserve">The Event Promoter has a  "Texas Sales and Use Tax Permit"  for the La Vernia Market Days and </w:t>
      </w:r>
      <w:r w:rsidRPr="005B426B">
        <w:rPr>
          <w:sz w:val="28"/>
          <w:szCs w:val="28"/>
        </w:rPr>
        <w:t>has agreed to allow you to sell under this Permit</w:t>
      </w:r>
      <w:r w:rsidRPr="005B426B">
        <w:rPr>
          <w:sz w:val="28"/>
          <w:szCs w:val="28"/>
        </w:rPr>
        <w:t xml:space="preserve">. </w:t>
      </w:r>
      <w:r w:rsidRPr="005B426B">
        <w:rPr>
          <w:sz w:val="28"/>
          <w:szCs w:val="28"/>
        </w:rPr>
        <w:t xml:space="preserve">   </w:t>
      </w:r>
    </w:p>
    <w:p w14:paraId="33519D12" w14:textId="77777777" w:rsidR="005C4D70" w:rsidRPr="005B426B" w:rsidRDefault="005C4D70" w:rsidP="005C4D70">
      <w:pPr>
        <w:pStyle w:val="ListParagraph"/>
        <w:rPr>
          <w:sz w:val="28"/>
          <w:szCs w:val="28"/>
        </w:rPr>
      </w:pPr>
    </w:p>
    <w:p w14:paraId="471729B0" w14:textId="10FA80AF" w:rsidR="005C4D70" w:rsidRPr="005B426B" w:rsidRDefault="005C4D70" w:rsidP="005C4D70">
      <w:pPr>
        <w:pStyle w:val="ListParagraph"/>
        <w:rPr>
          <w:sz w:val="28"/>
          <w:szCs w:val="28"/>
        </w:rPr>
      </w:pPr>
      <w:r w:rsidRPr="005B426B">
        <w:t xml:space="preserve">Signature of Event Promoter if in agreement: </w:t>
      </w:r>
      <w:r w:rsidR="005B426B">
        <w:t xml:space="preserve">  </w:t>
      </w:r>
      <w:r w:rsidRPr="005B426B">
        <w:rPr>
          <w:sz w:val="28"/>
          <w:szCs w:val="28"/>
        </w:rPr>
        <w:t>_________________________________</w:t>
      </w:r>
    </w:p>
    <w:p w14:paraId="1C70387E" w14:textId="1833FA9F" w:rsidR="005C4D70" w:rsidRPr="005B426B" w:rsidRDefault="005C4D70" w:rsidP="005C4D70">
      <w:pPr>
        <w:pStyle w:val="ListParagraph"/>
        <w:rPr>
          <w:sz w:val="28"/>
          <w:szCs w:val="28"/>
        </w:rPr>
      </w:pPr>
    </w:p>
    <w:p w14:paraId="1D226CD5" w14:textId="5403AF5D" w:rsidR="005C4D70" w:rsidRPr="005B426B" w:rsidRDefault="005C4D70" w:rsidP="005C4D70">
      <w:pPr>
        <w:pStyle w:val="ListParagraph"/>
        <w:rPr>
          <w:sz w:val="28"/>
          <w:szCs w:val="28"/>
        </w:rPr>
      </w:pPr>
      <w:r w:rsidRPr="005B426B">
        <w:t xml:space="preserve">Date agreement </w:t>
      </w:r>
      <w:r w:rsidR="005B426B">
        <w:t xml:space="preserve">was </w:t>
      </w:r>
      <w:r w:rsidRPr="005B426B">
        <w:t>made:</w:t>
      </w:r>
      <w:r w:rsidR="005B426B">
        <w:t xml:space="preserve"> </w:t>
      </w:r>
      <w:r w:rsidRPr="005B426B">
        <w:t xml:space="preserve"> </w:t>
      </w:r>
      <w:r w:rsidRPr="005B426B">
        <w:rPr>
          <w:sz w:val="28"/>
          <w:szCs w:val="28"/>
        </w:rPr>
        <w:t>__________________________</w:t>
      </w:r>
    </w:p>
    <w:p w14:paraId="386BF08B" w14:textId="1FF7CF21" w:rsidR="005C4D70" w:rsidRPr="005B426B" w:rsidRDefault="005C4D70" w:rsidP="005C4D70">
      <w:pPr>
        <w:pStyle w:val="ListParagraph"/>
        <w:rPr>
          <w:sz w:val="28"/>
          <w:szCs w:val="28"/>
        </w:rPr>
      </w:pPr>
    </w:p>
    <w:p w14:paraId="567E93F5" w14:textId="7D805B1D" w:rsidR="005C4D70" w:rsidRPr="005B426B" w:rsidRDefault="005C4D70" w:rsidP="007D03D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B426B">
        <w:rPr>
          <w:sz w:val="28"/>
          <w:szCs w:val="28"/>
        </w:rPr>
        <w:t xml:space="preserve">The vendor will themselves print out and complete </w:t>
      </w:r>
      <w:r w:rsidRPr="005B426B">
        <w:rPr>
          <w:sz w:val="28"/>
          <w:szCs w:val="28"/>
        </w:rPr>
        <w:t>this</w:t>
      </w:r>
      <w:r w:rsidRPr="005B426B">
        <w:rPr>
          <w:sz w:val="28"/>
          <w:szCs w:val="28"/>
        </w:rPr>
        <w:t xml:space="preserve"> form and give it to the Event Promoter at the end of each Market Day.  </w:t>
      </w:r>
    </w:p>
    <w:p w14:paraId="40346544" w14:textId="77777777" w:rsidR="009F37AA" w:rsidRPr="005B426B" w:rsidRDefault="009F37AA" w:rsidP="009F37AA">
      <w:pPr>
        <w:pStyle w:val="ListParagraph"/>
        <w:rPr>
          <w:sz w:val="28"/>
          <w:szCs w:val="28"/>
        </w:rPr>
      </w:pPr>
    </w:p>
    <w:p w14:paraId="12E02498" w14:textId="08F923E5" w:rsidR="005C4D70" w:rsidRPr="005B426B" w:rsidRDefault="009F37AA" w:rsidP="003B09A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B426B">
        <w:rPr>
          <w:sz w:val="28"/>
          <w:szCs w:val="28"/>
        </w:rPr>
        <w:t xml:space="preserve">You agree to pay the following at the end of each event. </w:t>
      </w:r>
      <w:r w:rsidR="005C4D70" w:rsidRPr="005B426B">
        <w:rPr>
          <w:sz w:val="28"/>
          <w:szCs w:val="28"/>
        </w:rPr>
        <w:t xml:space="preserve"> The 2020 sales tax rate for La Vernia, Texas is 8.25%.  The vendor must pay this as well as add on 1.75% for the Event Promoter taking on the responsibility of submitting your sales tax to the </w:t>
      </w:r>
      <w:r w:rsidR="001632C2">
        <w:rPr>
          <w:sz w:val="28"/>
          <w:szCs w:val="28"/>
        </w:rPr>
        <w:t>S</w:t>
      </w:r>
      <w:r w:rsidR="005C4D70" w:rsidRPr="005B426B">
        <w:rPr>
          <w:sz w:val="28"/>
          <w:szCs w:val="28"/>
        </w:rPr>
        <w:t>tate</w:t>
      </w:r>
      <w:r w:rsidR="001632C2">
        <w:rPr>
          <w:sz w:val="28"/>
          <w:szCs w:val="28"/>
        </w:rPr>
        <w:t xml:space="preserve"> of Texas</w:t>
      </w:r>
      <w:r w:rsidR="005C4D70" w:rsidRPr="005B426B">
        <w:rPr>
          <w:sz w:val="28"/>
          <w:szCs w:val="28"/>
        </w:rPr>
        <w:t>. This means that you will pay a total of 10% of your total sales to the Event Promoter at the end of each Market Day.</w:t>
      </w:r>
    </w:p>
    <w:p w14:paraId="54BC6761" w14:textId="77777777" w:rsidR="009F37AA" w:rsidRPr="001632C2" w:rsidRDefault="009F37AA" w:rsidP="009F37AA">
      <w:pPr>
        <w:pStyle w:val="ListParagraph"/>
        <w:rPr>
          <w:sz w:val="14"/>
          <w:szCs w:val="14"/>
        </w:rPr>
      </w:pPr>
    </w:p>
    <w:p w14:paraId="4F85A29E" w14:textId="2DA219BD" w:rsidR="009F37AA" w:rsidRPr="005B426B" w:rsidRDefault="009F37AA" w:rsidP="009F37AA">
      <w:pPr>
        <w:jc w:val="center"/>
        <w:rPr>
          <w:b/>
          <w:bCs/>
          <w:sz w:val="28"/>
          <w:szCs w:val="28"/>
        </w:rPr>
      </w:pPr>
      <w:r w:rsidRPr="005B426B">
        <w:rPr>
          <w:b/>
          <w:bCs/>
          <w:sz w:val="28"/>
          <w:szCs w:val="28"/>
        </w:rPr>
        <w:t xml:space="preserve">If you agree to the above, then complete the following information and sign </w:t>
      </w:r>
    </w:p>
    <w:tbl>
      <w:tblPr>
        <w:tblStyle w:val="TableGrid"/>
        <w:tblW w:w="10260" w:type="dxa"/>
        <w:tblInd w:w="85" w:type="dxa"/>
        <w:tblLook w:val="04A0" w:firstRow="1" w:lastRow="0" w:firstColumn="1" w:lastColumn="0" w:noHBand="0" w:noVBand="1"/>
      </w:tblPr>
      <w:tblGrid>
        <w:gridCol w:w="10260"/>
      </w:tblGrid>
      <w:tr w:rsidR="009F37AA" w14:paraId="6E344C72" w14:textId="77777777" w:rsidTr="001632C2">
        <w:tc>
          <w:tcPr>
            <w:tcW w:w="10260" w:type="dxa"/>
          </w:tcPr>
          <w:p w14:paraId="7FB8C396" w14:textId="2B31AD81" w:rsidR="009F37AA" w:rsidRPr="009F37AA" w:rsidRDefault="009F37AA" w:rsidP="009F37AA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>Date of Market</w:t>
            </w:r>
            <w:r w:rsidRPr="009F37AA">
              <w:rPr>
                <w:sz w:val="32"/>
                <w:szCs w:val="32"/>
              </w:rPr>
              <w:t xml:space="preserve"> that you will be selling under the "Texas Sales and Use Tax Permit"  for the La Vernia Market Days</w:t>
            </w:r>
            <w:r w:rsidRPr="009F37AA">
              <w:rPr>
                <w:sz w:val="32"/>
                <w:szCs w:val="32"/>
              </w:rPr>
              <w:t>: ________________________</w:t>
            </w:r>
          </w:p>
        </w:tc>
      </w:tr>
      <w:tr w:rsidR="009F37AA" w14:paraId="43C9073B" w14:textId="77777777" w:rsidTr="001632C2">
        <w:tc>
          <w:tcPr>
            <w:tcW w:w="10260" w:type="dxa"/>
          </w:tcPr>
          <w:p w14:paraId="40F631E5" w14:textId="77777777" w:rsidR="005B426B" w:rsidRDefault="005B426B" w:rsidP="009F37AA">
            <w:pPr>
              <w:rPr>
                <w:sz w:val="32"/>
                <w:szCs w:val="32"/>
              </w:rPr>
            </w:pPr>
          </w:p>
          <w:p w14:paraId="6765B476" w14:textId="5306A509" w:rsidR="009F37AA" w:rsidRPr="009F37AA" w:rsidRDefault="009F37AA" w:rsidP="009F37AA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>Your full Name</w:t>
            </w:r>
            <w:r w:rsidRPr="009F37AA">
              <w:rPr>
                <w:sz w:val="32"/>
                <w:szCs w:val="32"/>
              </w:rPr>
              <w:t>: ______________________________________________</w:t>
            </w:r>
          </w:p>
        </w:tc>
      </w:tr>
      <w:tr w:rsidR="009F37AA" w14:paraId="06C17549" w14:textId="77777777" w:rsidTr="001632C2">
        <w:tc>
          <w:tcPr>
            <w:tcW w:w="10260" w:type="dxa"/>
          </w:tcPr>
          <w:p w14:paraId="4F3FAEBD" w14:textId="77777777" w:rsidR="005B426B" w:rsidRDefault="005B426B" w:rsidP="009F37AA">
            <w:pPr>
              <w:rPr>
                <w:sz w:val="32"/>
                <w:szCs w:val="32"/>
              </w:rPr>
            </w:pPr>
          </w:p>
          <w:p w14:paraId="12273FA6" w14:textId="58E2C4BB" w:rsidR="009F37AA" w:rsidRPr="009F37AA" w:rsidRDefault="009F37AA" w:rsidP="009F37AA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>Your Business Name</w:t>
            </w:r>
            <w:r w:rsidRPr="009F37AA">
              <w:rPr>
                <w:sz w:val="32"/>
                <w:szCs w:val="32"/>
              </w:rPr>
              <w:t>:</w:t>
            </w:r>
            <w:r>
              <w:rPr>
                <w:sz w:val="32"/>
                <w:szCs w:val="32"/>
              </w:rPr>
              <w:t>_</w:t>
            </w:r>
            <w:r w:rsidRPr="009F37AA">
              <w:rPr>
                <w:sz w:val="32"/>
                <w:szCs w:val="32"/>
              </w:rPr>
              <w:t>_________________________________________</w:t>
            </w:r>
          </w:p>
        </w:tc>
      </w:tr>
      <w:tr w:rsidR="009F37AA" w14:paraId="62243217" w14:textId="77777777" w:rsidTr="001632C2">
        <w:tc>
          <w:tcPr>
            <w:tcW w:w="10260" w:type="dxa"/>
          </w:tcPr>
          <w:p w14:paraId="108D7FF6" w14:textId="77777777" w:rsidR="001632C2" w:rsidRDefault="001632C2" w:rsidP="009F37AA">
            <w:pPr>
              <w:rPr>
                <w:b/>
                <w:bCs/>
                <w:sz w:val="32"/>
                <w:szCs w:val="32"/>
              </w:rPr>
            </w:pPr>
          </w:p>
          <w:p w14:paraId="46BD2AEA" w14:textId="01255729" w:rsidR="009F37AA" w:rsidRPr="009F37AA" w:rsidRDefault="005B426B" w:rsidP="009F37AA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 xml:space="preserve">Total amount </w:t>
            </w:r>
            <w:r w:rsidR="001632C2" w:rsidRPr="001632C2">
              <w:rPr>
                <w:b/>
                <w:bCs/>
                <w:sz w:val="32"/>
                <w:szCs w:val="32"/>
              </w:rPr>
              <w:t>of sales</w:t>
            </w:r>
            <w:r w:rsidR="001632C2">
              <w:rPr>
                <w:sz w:val="32"/>
                <w:szCs w:val="32"/>
              </w:rPr>
              <w:t xml:space="preserve"> </w:t>
            </w:r>
            <w:r>
              <w:rPr>
                <w:sz w:val="32"/>
                <w:szCs w:val="32"/>
              </w:rPr>
              <w:t>at the Market for this Day: $</w:t>
            </w:r>
            <w:r w:rsidR="001632C2">
              <w:rPr>
                <w:sz w:val="32"/>
                <w:szCs w:val="32"/>
              </w:rPr>
              <w:t>______</w:t>
            </w:r>
            <w:r>
              <w:rPr>
                <w:sz w:val="32"/>
                <w:szCs w:val="32"/>
              </w:rPr>
              <w:t>____________</w:t>
            </w:r>
          </w:p>
        </w:tc>
      </w:tr>
      <w:tr w:rsidR="009F37AA" w14:paraId="737FEC99" w14:textId="77777777" w:rsidTr="001632C2">
        <w:tc>
          <w:tcPr>
            <w:tcW w:w="10260" w:type="dxa"/>
          </w:tcPr>
          <w:p w14:paraId="1027CE9A" w14:textId="77777777" w:rsidR="001632C2" w:rsidRDefault="001632C2" w:rsidP="005B426B">
            <w:pPr>
              <w:rPr>
                <w:b/>
                <w:bCs/>
                <w:sz w:val="32"/>
                <w:szCs w:val="32"/>
              </w:rPr>
            </w:pPr>
          </w:p>
          <w:p w14:paraId="21A28974" w14:textId="1F72BF76" w:rsidR="005B426B" w:rsidRPr="009F37AA" w:rsidRDefault="005B426B" w:rsidP="005B426B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>Total amount you are turning over</w:t>
            </w:r>
            <w:r>
              <w:rPr>
                <w:sz w:val="32"/>
                <w:szCs w:val="32"/>
              </w:rPr>
              <w:t xml:space="preserve"> to the La Vernia Market Days so they will be responsible for paying your Texas sales tax : $ </w:t>
            </w:r>
            <w:r w:rsidR="001632C2">
              <w:rPr>
                <w:sz w:val="32"/>
                <w:szCs w:val="32"/>
              </w:rPr>
              <w:t>____</w:t>
            </w:r>
            <w:r>
              <w:rPr>
                <w:sz w:val="32"/>
                <w:szCs w:val="32"/>
              </w:rPr>
              <w:t>____________</w:t>
            </w:r>
          </w:p>
        </w:tc>
      </w:tr>
      <w:tr w:rsidR="009F37AA" w14:paraId="7D831ED6" w14:textId="77777777" w:rsidTr="001632C2">
        <w:tc>
          <w:tcPr>
            <w:tcW w:w="10260" w:type="dxa"/>
          </w:tcPr>
          <w:p w14:paraId="0564AE95" w14:textId="77777777" w:rsidR="001632C2" w:rsidRDefault="001632C2" w:rsidP="009F37AA">
            <w:pPr>
              <w:rPr>
                <w:sz w:val="32"/>
                <w:szCs w:val="32"/>
              </w:rPr>
            </w:pPr>
          </w:p>
          <w:p w14:paraId="0DA49209" w14:textId="51535806" w:rsidR="009F37AA" w:rsidRPr="009F37AA" w:rsidRDefault="001632C2" w:rsidP="009F37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</w:t>
            </w:r>
            <w:r w:rsidR="005B426B">
              <w:rPr>
                <w:sz w:val="32"/>
                <w:szCs w:val="32"/>
              </w:rPr>
              <w:t>hone # _______________</w:t>
            </w:r>
            <w:r>
              <w:rPr>
                <w:sz w:val="32"/>
                <w:szCs w:val="32"/>
              </w:rPr>
              <w:t>_</w:t>
            </w:r>
            <w:r w:rsidR="005B426B">
              <w:rPr>
                <w:sz w:val="32"/>
                <w:szCs w:val="32"/>
              </w:rPr>
              <w:t xml:space="preserve">_____ Email </w:t>
            </w:r>
            <w:r>
              <w:rPr>
                <w:sz w:val="32"/>
                <w:szCs w:val="32"/>
              </w:rPr>
              <w:t>_____</w:t>
            </w:r>
            <w:r w:rsidR="005B426B">
              <w:rPr>
                <w:sz w:val="32"/>
                <w:szCs w:val="32"/>
              </w:rPr>
              <w:t>_____________________</w:t>
            </w:r>
          </w:p>
        </w:tc>
      </w:tr>
      <w:tr w:rsidR="009F37AA" w14:paraId="62C2182E" w14:textId="77777777" w:rsidTr="001632C2">
        <w:tc>
          <w:tcPr>
            <w:tcW w:w="10260" w:type="dxa"/>
          </w:tcPr>
          <w:p w14:paraId="72D74E66" w14:textId="77777777" w:rsidR="001632C2" w:rsidRDefault="001632C2" w:rsidP="009F37AA">
            <w:pPr>
              <w:rPr>
                <w:sz w:val="32"/>
                <w:szCs w:val="32"/>
              </w:rPr>
            </w:pPr>
          </w:p>
          <w:p w14:paraId="2A42E118" w14:textId="6B66F98F" w:rsidR="009F37AA" w:rsidRPr="009F37AA" w:rsidRDefault="001632C2" w:rsidP="009F37AA">
            <w:pPr>
              <w:rPr>
                <w:sz w:val="32"/>
                <w:szCs w:val="32"/>
              </w:rPr>
            </w:pPr>
            <w:r w:rsidRPr="001632C2">
              <w:rPr>
                <w:b/>
                <w:bCs/>
                <w:sz w:val="32"/>
                <w:szCs w:val="32"/>
              </w:rPr>
              <w:t>Your signature:</w:t>
            </w:r>
            <w:r>
              <w:rPr>
                <w:sz w:val="32"/>
                <w:szCs w:val="32"/>
              </w:rPr>
              <w:t xml:space="preserve"> ______________________________________________</w:t>
            </w:r>
          </w:p>
        </w:tc>
      </w:tr>
      <w:tr w:rsidR="009F37AA" w14:paraId="1E486944" w14:textId="77777777" w:rsidTr="001632C2">
        <w:tc>
          <w:tcPr>
            <w:tcW w:w="10260" w:type="dxa"/>
          </w:tcPr>
          <w:p w14:paraId="450F878C" w14:textId="77777777" w:rsidR="001632C2" w:rsidRDefault="001632C2" w:rsidP="009F37AA">
            <w:pPr>
              <w:rPr>
                <w:sz w:val="32"/>
                <w:szCs w:val="32"/>
              </w:rPr>
            </w:pPr>
          </w:p>
          <w:p w14:paraId="4B267AF8" w14:textId="627F348A" w:rsidR="009F37AA" w:rsidRPr="009F37AA" w:rsidRDefault="001632C2" w:rsidP="009F37A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ate you signed: __________________________________ </w:t>
            </w:r>
          </w:p>
        </w:tc>
      </w:tr>
    </w:tbl>
    <w:p w14:paraId="6180F81F" w14:textId="77777777" w:rsidR="005C4D70" w:rsidRPr="005C4D70" w:rsidRDefault="005C4D70" w:rsidP="001632C2"/>
    <w:sectPr w:rsidR="005C4D70" w:rsidRPr="005C4D70" w:rsidSect="001632C2">
      <w:pgSz w:w="11906" w:h="16838"/>
      <w:pgMar w:top="630" w:right="926" w:bottom="450" w:left="900" w:header="567" w:footer="56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E75DE"/>
    <w:multiLevelType w:val="hybridMultilevel"/>
    <w:tmpl w:val="20EC7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AQFjY0sTczMDJR2l4NTi4sz8PJACw1oA3sBRAywAAAA="/>
  </w:docVars>
  <w:rsids>
    <w:rsidRoot w:val="0008000B"/>
    <w:rsid w:val="00037620"/>
    <w:rsid w:val="0008000B"/>
    <w:rsid w:val="001632C2"/>
    <w:rsid w:val="00566797"/>
    <w:rsid w:val="0059756F"/>
    <w:rsid w:val="005B426B"/>
    <w:rsid w:val="005C4180"/>
    <w:rsid w:val="005C4D70"/>
    <w:rsid w:val="005C6A55"/>
    <w:rsid w:val="006812B9"/>
    <w:rsid w:val="00793B8E"/>
    <w:rsid w:val="007F750E"/>
    <w:rsid w:val="008D5464"/>
    <w:rsid w:val="009B3FC8"/>
    <w:rsid w:val="009D2F64"/>
    <w:rsid w:val="009F37AA"/>
    <w:rsid w:val="00A967F3"/>
    <w:rsid w:val="00BF0868"/>
    <w:rsid w:val="00C07BB2"/>
    <w:rsid w:val="00E32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28B16"/>
  <w15:chartTrackingRefBased/>
  <w15:docId w15:val="{52CABA25-CEFC-4710-BDE4-9824F9C80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rsid w:val="00037620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  <w:style w:type="paragraph" w:styleId="ListParagraph">
    <w:name w:val="List Paragraph"/>
    <w:basedOn w:val="Normal"/>
    <w:uiPriority w:val="34"/>
    <w:qFormat/>
    <w:rsid w:val="005C4D70"/>
    <w:pPr>
      <w:ind w:left="720"/>
      <w:contextualSpacing/>
    </w:pPr>
  </w:style>
  <w:style w:type="table" w:styleId="TableGrid">
    <w:name w:val="Table Grid"/>
    <w:basedOn w:val="TableNormal"/>
    <w:uiPriority w:val="39"/>
    <w:rsid w:val="009F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8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Robbins</dc:creator>
  <cp:keywords/>
  <dc:description/>
  <cp:lastModifiedBy>Wayne Robbins</cp:lastModifiedBy>
  <cp:revision>3</cp:revision>
  <cp:lastPrinted>2020-12-15T15:40:00Z</cp:lastPrinted>
  <dcterms:created xsi:type="dcterms:W3CDTF">2020-12-13T14:47:00Z</dcterms:created>
  <dcterms:modified xsi:type="dcterms:W3CDTF">2020-12-15T15:42:00Z</dcterms:modified>
</cp:coreProperties>
</file>